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50B01BE6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0075BC">
        <w:rPr>
          <w:b/>
          <w:sz w:val="32"/>
        </w:rPr>
        <w:t>1</w:t>
      </w:r>
      <w:r w:rsidR="00950321">
        <w:rPr>
          <w:b/>
          <w:sz w:val="32"/>
        </w:rPr>
        <w:t>4</w:t>
      </w:r>
    </w:p>
    <w:p w14:paraId="05A79F48" w14:textId="697EEFCF" w:rsidR="00F144EA" w:rsidRDefault="005B45D0" w:rsidP="00F144EA">
      <w:pPr>
        <w:jc w:val="center"/>
      </w:pPr>
      <w:r>
        <w:rPr>
          <w:b/>
          <w:sz w:val="32"/>
        </w:rPr>
        <w:t>Backtracking, Greedy method and Dynamic programming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1470F6BE" w14:textId="68BABA81" w:rsidR="004E1DED" w:rsidRDefault="004E1DED" w:rsidP="006B3CEB">
      <w:pPr>
        <w:pStyle w:val="NormalWeb"/>
        <w:shd w:val="clear" w:color="auto" w:fill="FFFFFF"/>
        <w:spacing w:before="60" w:beforeAutospacing="0" w:after="0" w:afterAutospacing="0"/>
        <w:textAlignment w:val="baseline"/>
      </w:pPr>
    </w:p>
    <w:p w14:paraId="10BCCD9B" w14:textId="464FE37D" w:rsidR="005B45D0" w:rsidRP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>
        <w:t xml:space="preserve">Q1. </w:t>
      </w:r>
      <w:r w:rsidRPr="005B45D0">
        <w:t xml:space="preserve">A kid likes to play with toys. </w:t>
      </w:r>
      <w:r w:rsidRPr="005B45D0">
        <w:t>There are a number of different toys lying in front of him, tagged with their prices.</w:t>
      </w:r>
      <w:r w:rsidRPr="005B45D0">
        <w:t xml:space="preserve"> He has only a certain amount to spend and he wants to maximize the number of toys which he can buy with this money. </w:t>
      </w:r>
      <w:r w:rsidRPr="005B45D0">
        <w:t xml:space="preserve">Given a list of prices and an amount to spend, what is the maximum number of toys </w:t>
      </w:r>
      <w:r w:rsidRPr="005B45D0">
        <w:t>he</w:t>
      </w:r>
      <w:r w:rsidRPr="005B45D0">
        <w:t xml:space="preserve"> can buy?</w:t>
      </w:r>
    </w:p>
    <w:p w14:paraId="35885CA6" w14:textId="77777777" w:rsidR="0099675A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 w:rsidRPr="005B45D0">
        <w:t>Input :</w:t>
      </w:r>
      <w:r w:rsidRPr="005B45D0">
        <w:t>7 50</w:t>
      </w:r>
    </w:p>
    <w:p w14:paraId="38DB9890" w14:textId="4B57131D" w:rsidR="005B45D0" w:rsidRP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 w:rsidRPr="005B45D0">
        <w:t>1 12 5 111 200 1000 10</w:t>
      </w:r>
    </w:p>
    <w:p w14:paraId="157B03C7" w14:textId="77777777" w:rsid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  <w:rPr>
          <w:color w:val="4A4A4A"/>
          <w:shd w:val="clear" w:color="auto" w:fill="FFFFFF"/>
        </w:rPr>
      </w:pPr>
    </w:p>
    <w:p w14:paraId="06612967" w14:textId="33F70726" w:rsidR="005B45D0" w:rsidRP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 w:rsidRPr="005B45D0">
        <w:t xml:space="preserve">Q2. </w:t>
      </w:r>
      <w:r>
        <w:t xml:space="preserve">1. </w:t>
      </w:r>
      <w:r w:rsidRPr="005B45D0">
        <w:t>Suppose we want to make change for n cents, using the least number of coins of denominations 1; 10, and 25 cents. Consider the following greedy strategy: suppose the amount left to change is m; take the largest coin that is no more than m; subtract this coin's value from m, and repeat.</w:t>
      </w:r>
    </w:p>
    <w:p w14:paraId="587DF72F" w14:textId="2A21930F" w:rsid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 w:rsidRPr="005B45D0">
        <w:t>Either give a counterexample, to prove that this algorithm can output a non-optimal solution, or prove that this algorithm always outputs an optimal solution.</w:t>
      </w:r>
      <w:r>
        <w:t xml:space="preserve"> </w:t>
      </w:r>
    </w:p>
    <w:p w14:paraId="65136E01" w14:textId="19608E48" w:rsid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>
        <w:t>2. Which strategy can be used that always gives and optimal solution to a problem. Explain the features of this technique.</w:t>
      </w:r>
    </w:p>
    <w:p w14:paraId="283F1296" w14:textId="16B8C156" w:rsid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</w:p>
    <w:p w14:paraId="48DDC69A" w14:textId="45A77DAE" w:rsid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>
        <w:t xml:space="preserve">Q3. What is the minimum number of </w:t>
      </w:r>
      <w:r w:rsidR="004376D1">
        <w:t>colours</w:t>
      </w:r>
      <w:r>
        <w:t xml:space="preserve"> </w:t>
      </w:r>
      <w:r w:rsidR="004376D1">
        <w:t>which can be used to colour the following graph.</w:t>
      </w:r>
    </w:p>
    <w:p w14:paraId="732B04C1" w14:textId="7181D3E6" w:rsidR="005B45D0" w:rsidRP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>
        <w:rPr>
          <w:noProof/>
        </w:rPr>
        <w:drawing>
          <wp:inline distT="0" distB="0" distL="0" distR="0" wp14:anchorId="1CAB15FE" wp14:editId="1EA16437">
            <wp:extent cx="1967023" cy="12101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73207" cy="121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0B02A" w14:textId="21604C70" w:rsidR="005B45D0" w:rsidRDefault="005B45D0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  <w:rPr>
          <w:color w:val="4A4A4A"/>
          <w:shd w:val="clear" w:color="auto" w:fill="FFFFFF"/>
        </w:rPr>
      </w:pPr>
    </w:p>
    <w:p w14:paraId="62443299" w14:textId="2C769284" w:rsidR="004376D1" w:rsidRPr="004376D1" w:rsidRDefault="004376D1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>
        <w:t>Q4. Solve the following 0/1 knapsack problem using dynamic programming</w:t>
      </w:r>
      <w:r w:rsidR="0099675A">
        <w:t xml:space="preserve"> to attain the maximum profit</w:t>
      </w:r>
      <w:r>
        <w:t xml:space="preserve">. </w:t>
      </w:r>
      <w:r w:rsidRPr="004376D1">
        <w:t>Consider the problem having weights and profits are:</w:t>
      </w:r>
    </w:p>
    <w:p w14:paraId="6D55F35E" w14:textId="77777777" w:rsidR="004376D1" w:rsidRPr="004376D1" w:rsidRDefault="004376D1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 w:rsidRPr="004376D1">
        <w:t>Weights: {3, 4, 6, 5}</w:t>
      </w:r>
    </w:p>
    <w:p w14:paraId="15664A8C" w14:textId="77777777" w:rsidR="004376D1" w:rsidRPr="004376D1" w:rsidRDefault="004376D1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 w:rsidRPr="004376D1">
        <w:t>Profits: {2, 3, 1, 4}</w:t>
      </w:r>
    </w:p>
    <w:p w14:paraId="104697D5" w14:textId="77777777" w:rsidR="004376D1" w:rsidRPr="004376D1" w:rsidRDefault="004376D1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  <w:r w:rsidRPr="004376D1">
        <w:t>The weight of the knapsack is 8 kg</w:t>
      </w:r>
    </w:p>
    <w:p w14:paraId="4137773B" w14:textId="5BDF9FA7" w:rsidR="004376D1" w:rsidRDefault="004376D1" w:rsidP="0099675A">
      <w:pPr>
        <w:pStyle w:val="NormalWeb"/>
        <w:shd w:val="clear" w:color="auto" w:fill="FFFFFF"/>
        <w:spacing w:before="60" w:beforeAutospacing="0" w:after="0" w:afterAutospacing="0"/>
        <w:jc w:val="both"/>
        <w:textAlignment w:val="baseline"/>
      </w:pPr>
    </w:p>
    <w:p w14:paraId="2CFCB15F" w14:textId="3E64295D" w:rsidR="0099675A" w:rsidRPr="00E14885" w:rsidRDefault="0099675A" w:rsidP="0099675A">
      <w:pPr>
        <w:pStyle w:val="NormalWeb"/>
        <w:shd w:val="clear" w:color="auto" w:fill="FFFFFF"/>
        <w:spacing w:before="60"/>
        <w:jc w:val="both"/>
        <w:textAlignment w:val="baseline"/>
      </w:pPr>
      <w:r>
        <w:t xml:space="preserve">Q5. Find the longest common subsequence using dynamic programming: </w:t>
      </w:r>
      <w:r>
        <w:t>S1 = {B, C, D, A, A, C, D}</w:t>
      </w:r>
      <w:r>
        <w:t xml:space="preserve">  and </w:t>
      </w:r>
      <w:bookmarkStart w:id="0" w:name="_GoBack"/>
      <w:bookmarkEnd w:id="0"/>
      <w:r>
        <w:t>S2 = {A, C, D, B, A, C}</w:t>
      </w:r>
    </w:p>
    <w:sectPr w:rsidR="0099675A" w:rsidRPr="00E14885" w:rsidSect="00122457">
      <w:pgSz w:w="12240" w:h="15840"/>
      <w:pgMar w:top="1440" w:right="118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3765E"/>
    <w:multiLevelType w:val="hybridMultilevel"/>
    <w:tmpl w:val="4EAA1D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30006"/>
    <w:multiLevelType w:val="hybridMultilevel"/>
    <w:tmpl w:val="51A21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37124F"/>
    <w:multiLevelType w:val="hybridMultilevel"/>
    <w:tmpl w:val="4574F7AE"/>
    <w:lvl w:ilvl="0" w:tplc="CE04089A">
      <w:start w:val="2"/>
      <w:numFmt w:val="decimal"/>
      <w:lvlText w:val="%1."/>
      <w:lvlJc w:val="left"/>
      <w:pPr>
        <w:ind w:left="720" w:hanging="360"/>
      </w:pPr>
      <w:rPr>
        <w:rFonts w:hint="default"/>
        <w:w w:val="11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kwNKgFANqjicYtAAAA"/>
  </w:docVars>
  <w:rsids>
    <w:rsidRoot w:val="00715159"/>
    <w:rsid w:val="000075BC"/>
    <w:rsid w:val="000B1796"/>
    <w:rsid w:val="000E130F"/>
    <w:rsid w:val="00115E92"/>
    <w:rsid w:val="00122457"/>
    <w:rsid w:val="001E7374"/>
    <w:rsid w:val="00207EA6"/>
    <w:rsid w:val="002614DC"/>
    <w:rsid w:val="00263198"/>
    <w:rsid w:val="00284472"/>
    <w:rsid w:val="002926BB"/>
    <w:rsid w:val="002E42C8"/>
    <w:rsid w:val="00344051"/>
    <w:rsid w:val="00345D2F"/>
    <w:rsid w:val="00367068"/>
    <w:rsid w:val="003B751C"/>
    <w:rsid w:val="00417847"/>
    <w:rsid w:val="004206E5"/>
    <w:rsid w:val="004376D1"/>
    <w:rsid w:val="004B10E4"/>
    <w:rsid w:val="004D4BBB"/>
    <w:rsid w:val="004E1DED"/>
    <w:rsid w:val="004F1B17"/>
    <w:rsid w:val="005501BA"/>
    <w:rsid w:val="005B45D0"/>
    <w:rsid w:val="0061290A"/>
    <w:rsid w:val="006328E1"/>
    <w:rsid w:val="00650B1A"/>
    <w:rsid w:val="00667305"/>
    <w:rsid w:val="00691422"/>
    <w:rsid w:val="006B09BD"/>
    <w:rsid w:val="006B3CEB"/>
    <w:rsid w:val="00715159"/>
    <w:rsid w:val="007220A9"/>
    <w:rsid w:val="00753F38"/>
    <w:rsid w:val="00772E69"/>
    <w:rsid w:val="0079178B"/>
    <w:rsid w:val="007F5507"/>
    <w:rsid w:val="00863E5C"/>
    <w:rsid w:val="00872099"/>
    <w:rsid w:val="008918C5"/>
    <w:rsid w:val="008E1F1D"/>
    <w:rsid w:val="008F32F3"/>
    <w:rsid w:val="00950321"/>
    <w:rsid w:val="0099675A"/>
    <w:rsid w:val="009A5A86"/>
    <w:rsid w:val="00A042D8"/>
    <w:rsid w:val="00A561A4"/>
    <w:rsid w:val="00A96D83"/>
    <w:rsid w:val="00B01B78"/>
    <w:rsid w:val="00BA2730"/>
    <w:rsid w:val="00C332B7"/>
    <w:rsid w:val="00D15877"/>
    <w:rsid w:val="00DB3F85"/>
    <w:rsid w:val="00DE7FD0"/>
    <w:rsid w:val="00E14885"/>
    <w:rsid w:val="00E4011F"/>
    <w:rsid w:val="00E6128D"/>
    <w:rsid w:val="00E93E83"/>
    <w:rsid w:val="00EE3CA5"/>
    <w:rsid w:val="00EE7596"/>
    <w:rsid w:val="00F01E96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3C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  <w:style w:type="paragraph" w:customStyle="1" w:styleId="Default">
    <w:name w:val="Default"/>
    <w:rsid w:val="00A042D8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01E96"/>
    <w:rPr>
      <w:b/>
      <w:bCs/>
    </w:rPr>
  </w:style>
  <w:style w:type="paragraph" w:styleId="ListParagraph">
    <w:name w:val="List Paragraph"/>
    <w:basedOn w:val="Normal"/>
    <w:uiPriority w:val="34"/>
    <w:qFormat/>
    <w:rsid w:val="007220A9"/>
    <w:pPr>
      <w:suppressAutoHyphens w:val="0"/>
      <w:overflowPunct/>
      <w:autoSpaceDE/>
      <w:autoSpaceDN/>
      <w:adjustRightInd/>
      <w:spacing w:line="240" w:lineRule="auto"/>
      <w:ind w:left="720"/>
      <w:contextualSpacing/>
      <w:jc w:val="both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3CE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  <w:lang w:val="en-IN" w:eastAsia="en-IN"/>
    </w:rPr>
  </w:style>
  <w:style w:type="paragraph" w:styleId="BodyText">
    <w:name w:val="Body Text"/>
    <w:basedOn w:val="Normal"/>
    <w:link w:val="BodyTextChar"/>
    <w:uiPriority w:val="1"/>
    <w:qFormat/>
    <w:rsid w:val="005B45D0"/>
    <w:pPr>
      <w:widowControl w:val="0"/>
      <w:suppressAutoHyphens w:val="0"/>
      <w:overflowPunct/>
      <w:adjustRightInd/>
      <w:spacing w:line="240" w:lineRule="auto"/>
      <w:ind w:left="701"/>
      <w:jc w:val="both"/>
    </w:pPr>
    <w:rPr>
      <w:i/>
      <w:color w:val="auto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B45D0"/>
    <w:rPr>
      <w:rFonts w:eastAsia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32</cp:revision>
  <dcterms:created xsi:type="dcterms:W3CDTF">2022-09-07T03:54:00Z</dcterms:created>
  <dcterms:modified xsi:type="dcterms:W3CDTF">2022-11-30T04:18:00Z</dcterms:modified>
</cp:coreProperties>
</file>